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A9148" w14:textId="77777777" w:rsidR="00D67401" w:rsidRPr="00124A06" w:rsidRDefault="00000000">
      <w:pPr>
        <w:pStyle w:val="Tytu"/>
        <w:rPr>
          <w:lang w:val="pl-PL"/>
        </w:rPr>
      </w:pPr>
      <w:r w:rsidRPr="00124A06">
        <w:rPr>
          <w:lang w:val="pl-PL"/>
        </w:rPr>
        <w:t>Koncepcja referatu na konferencję</w:t>
      </w:r>
    </w:p>
    <w:p w14:paraId="315E48DC" w14:textId="77777777" w:rsidR="00D67401" w:rsidRPr="00124A06" w:rsidRDefault="00000000">
      <w:pPr>
        <w:pStyle w:val="Nagwek2"/>
        <w:rPr>
          <w:lang w:val="pl-PL"/>
        </w:rPr>
      </w:pPr>
      <w:bookmarkStart w:id="0" w:name="motywacja-i-cel"/>
      <w:r w:rsidRPr="00124A06">
        <w:rPr>
          <w:lang w:val="pl-PL"/>
        </w:rPr>
        <w:t>Motywacja i cel</w:t>
      </w:r>
    </w:p>
    <w:p w14:paraId="091DDF17" w14:textId="77777777" w:rsidR="00D67401" w:rsidRPr="00124A06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Istnieją różne podejścia do mierzenia sentymentu: w czynnikach bezpośrednich pytamy wprost o opinię (np. ZEW), w pośrednich próbujemy odgadnąć sentyment na podstawie zachowania inwestorów, rejestrowanego przez giełdę (np. wolumen). Wpływ poszczególnych czynników był już badany, ale niewiele zrobiono porównań pomiędzy nimi. A możemy też oczekiwać, że opinie (czynniki bezpośrednie) opierają się na zachowaniach inwestorów (pośrednie) lub na odwrót.</w:t>
      </w:r>
    </w:p>
    <w:p w14:paraId="5A042D8D" w14:textId="77777777" w:rsidR="00D67401" w:rsidRDefault="00000000">
      <w:pPr>
        <w:pStyle w:val="Tekstpodstawowy"/>
      </w:pPr>
      <w:r>
        <w:t>Spodziewamy się, że:</w:t>
      </w:r>
    </w:p>
    <w:p w14:paraId="6D545CE7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wpływ ZEW jest istotny i pozytywny w jednym lub drugim stanie (z własnych badań)</w:t>
      </w:r>
    </w:p>
    <w:p w14:paraId="587CEC39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czynnik pośredni może wpływać pozytywnie w dobrym stanie i negatywnie w złym (z Wanga)</w:t>
      </w:r>
    </w:p>
    <w:p w14:paraId="4B7F2C89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zachowania i opinie wzajemnie na siebie wpływają (tu muszę zbudować literaturę)</w:t>
      </w:r>
    </w:p>
    <w:p w14:paraId="68DC57D6" w14:textId="4707635C" w:rsidR="00D67401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Cel: Zbadać zależności między różnymi czynnikami sentymentu (VAR), a następnie ich wpływ na giełdę (TVPMS), i w ten sposób przybliżyć się do ustalenia, w jaki sposób opinie i zachowania odbijają się na rynkach finansowych. Analizę robię dla Niemiec. VAR jest na miesięcznych danych. W TVPMS biorę dzienne notowania i wolumen, a ZEW duplikuję “schodkowo” jak w naszym artykule.</w:t>
      </w:r>
    </w:p>
    <w:p w14:paraId="1B3273E9" w14:textId="30357BEB" w:rsidR="00F57CD5" w:rsidRPr="00F57CD5" w:rsidRDefault="00F57CD5" w:rsidP="00F57CD5">
      <w:pPr>
        <w:pStyle w:val="Tekstpodstawowy"/>
        <w:rPr>
          <w:lang w:val="pl-PL"/>
        </w:rPr>
      </w:pPr>
      <w:r>
        <w:rPr>
          <w:lang w:val="pl-PL"/>
        </w:rPr>
        <w:t>Wrzucam tu bardzo wstępne wyniki, ale myślę, że miałoby to potencjał.</w:t>
      </w:r>
    </w:p>
    <w:p w14:paraId="6822A54D" w14:textId="7940A0F1" w:rsidR="00D67401" w:rsidRDefault="00000000">
      <w:pPr>
        <w:pStyle w:val="Nagwek2"/>
        <w:rPr>
          <w:lang w:val="pl-PL"/>
        </w:rPr>
      </w:pPr>
      <w:bookmarkStart w:id="1" w:name="X68fb3046d12cac6b40b741aafea52c15f43de93"/>
      <w:bookmarkEnd w:id="0"/>
      <w:r w:rsidRPr="00124A06">
        <w:rPr>
          <w:lang w:val="pl-PL"/>
        </w:rPr>
        <w:t>Jak różne czynniki sentymentu wpływają na siebie nawzajem</w:t>
      </w:r>
    </w:p>
    <w:p w14:paraId="09EF3445" w14:textId="4A89FC9C" w:rsidR="00300391" w:rsidRPr="00F57CD5" w:rsidRDefault="00300391" w:rsidP="00300391">
      <w:pPr>
        <w:pStyle w:val="Tekstpodstawowy"/>
        <w:rPr>
          <w:lang w:val="pl-PL"/>
        </w:rPr>
      </w:pPr>
      <w:r w:rsidRPr="00F57CD5">
        <w:rPr>
          <w:lang w:val="pl-PL"/>
        </w:rPr>
        <w:t>Wolumen:</w:t>
      </w:r>
      <w:r w:rsidR="00CE438A" w:rsidRPr="00F57CD5">
        <w:rPr>
          <w:lang w:val="pl-PL"/>
        </w:rPr>
        <w:t xml:space="preserve"> </w:t>
      </w:r>
      <w:r w:rsidR="00F57CD5" w:rsidRPr="00F57CD5">
        <w:rPr>
          <w:lang w:val="pl-PL"/>
        </w:rPr>
        <w:t>zależny od Current Situation – jeśli se</w:t>
      </w:r>
      <w:r w:rsidR="00F57CD5">
        <w:rPr>
          <w:lang w:val="pl-PL"/>
        </w:rPr>
        <w:t>ntyment jest dobry, aktywność na giełdzie wzrasta. W dalszej perspektywie wpływ jest negatywny, pewnie dlatego, że wolumen ma negatywny współczynnik ze swoimi przeszłymi wartościami.</w:t>
      </w:r>
    </w:p>
    <w:p w14:paraId="38B5004D" w14:textId="2CEF4099" w:rsidR="00300391" w:rsidRPr="00300391" w:rsidRDefault="001758CC" w:rsidP="00300391">
      <w:pPr>
        <w:pStyle w:val="Tekstpodstawowy"/>
        <w:rPr>
          <w:lang w:val="en-GB"/>
        </w:rPr>
      </w:pPr>
      <w:r>
        <w:rPr>
          <w:noProof/>
        </w:rPr>
        <w:drawing>
          <wp:inline distT="0" distB="0" distL="0" distR="0" wp14:anchorId="718E04A5" wp14:editId="2C7FB85F">
            <wp:extent cx="5972810" cy="191833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5D85" w14:textId="64F6107E" w:rsidR="00300391" w:rsidRPr="00651F36" w:rsidRDefault="00300391" w:rsidP="00300391">
      <w:pPr>
        <w:pStyle w:val="Tekstpodstawowy"/>
        <w:rPr>
          <w:lang w:val="pl-PL"/>
        </w:rPr>
      </w:pPr>
      <w:r w:rsidRPr="00651F36">
        <w:rPr>
          <w:lang w:val="pl-PL"/>
        </w:rPr>
        <w:lastRenderedPageBreak/>
        <w:t>Economic Growth:</w:t>
      </w:r>
      <w:r w:rsidR="00F57CD5" w:rsidRPr="00651F36">
        <w:rPr>
          <w:lang w:val="pl-PL"/>
        </w:rPr>
        <w:t xml:space="preserve"> </w:t>
      </w:r>
      <w:r w:rsidR="00651F36" w:rsidRPr="00651F36">
        <w:rPr>
          <w:lang w:val="pl-PL"/>
        </w:rPr>
        <w:t>sentyment co do wzrostu gospo</w:t>
      </w:r>
      <w:r w:rsidR="00651F36">
        <w:rPr>
          <w:lang w:val="pl-PL"/>
        </w:rPr>
        <w:t>darczego nie zależy od wolumenu (może opiera się bardziej na danych makroekonomicznych niż giełdzie). Negatywnie zależy od CS.</w:t>
      </w:r>
    </w:p>
    <w:p w14:paraId="37E57F19" w14:textId="4E665365" w:rsidR="00300391" w:rsidRPr="00300391" w:rsidRDefault="001758CC" w:rsidP="00300391">
      <w:pPr>
        <w:pStyle w:val="Tekstpodstawowy"/>
        <w:rPr>
          <w:lang w:val="en-GB"/>
        </w:rPr>
      </w:pPr>
      <w:r>
        <w:rPr>
          <w:noProof/>
        </w:rPr>
        <w:drawing>
          <wp:inline distT="0" distB="0" distL="0" distR="0" wp14:anchorId="469A1C6A" wp14:editId="15BB7F40">
            <wp:extent cx="5972810" cy="1948815"/>
            <wp:effectExtent l="0" t="0" r="0" b="0"/>
            <wp:docPr id="7" name="Obraz 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9BC5E" w14:textId="4EE39820" w:rsidR="00300391" w:rsidRPr="00300391" w:rsidRDefault="00300391" w:rsidP="00300391">
      <w:pPr>
        <w:pStyle w:val="Tekstpodstawowy"/>
        <w:rPr>
          <w:lang w:val="en-GB"/>
        </w:rPr>
      </w:pPr>
      <w:r w:rsidRPr="00300391">
        <w:rPr>
          <w:lang w:val="en-GB"/>
        </w:rPr>
        <w:t>Current Situation:</w:t>
      </w:r>
      <w:r w:rsidR="00651F36">
        <w:rPr>
          <w:lang w:val="en-GB"/>
        </w:rPr>
        <w:t xml:space="preserve"> </w:t>
      </w:r>
    </w:p>
    <w:p w14:paraId="7F844442" w14:textId="70CEBB7D" w:rsidR="000A49AA" w:rsidRPr="00300391" w:rsidRDefault="001758CC" w:rsidP="000A49AA">
      <w:pPr>
        <w:pStyle w:val="Tekstpodstawowy"/>
        <w:rPr>
          <w:lang w:val="en-GB"/>
        </w:rPr>
      </w:pPr>
      <w:r>
        <w:rPr>
          <w:noProof/>
        </w:rPr>
        <w:drawing>
          <wp:inline distT="0" distB="0" distL="0" distR="0" wp14:anchorId="45FB8E97" wp14:editId="2CA5F2A0">
            <wp:extent cx="5972810" cy="2009140"/>
            <wp:effectExtent l="0" t="0" r="0" b="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5EC8" w14:textId="5A0D091C" w:rsidR="00D67401" w:rsidRDefault="00000000">
      <w:pPr>
        <w:pStyle w:val="Nagwek2"/>
        <w:rPr>
          <w:lang w:val="pl-PL"/>
        </w:rPr>
      </w:pPr>
      <w:bookmarkStart w:id="2" w:name="jak-wpływają-na-giełdę"/>
      <w:bookmarkEnd w:id="1"/>
      <w:r w:rsidRPr="00124A06">
        <w:rPr>
          <w:lang w:val="pl-PL"/>
        </w:rPr>
        <w:t>Jak wpływają na giełdę</w:t>
      </w:r>
    </w:p>
    <w:p w14:paraId="412357AE" w14:textId="41AA4F02" w:rsidR="003507AB" w:rsidRPr="003507AB" w:rsidRDefault="003507AB" w:rsidP="003507AB">
      <w:pPr>
        <w:pStyle w:val="Tekstpodstawowy"/>
        <w:rPr>
          <w:lang w:val="pl-PL"/>
        </w:rPr>
      </w:pPr>
      <w:r>
        <w:rPr>
          <w:lang w:val="pl-PL"/>
        </w:rPr>
        <w:t>EG i CS już badałyśmy. Wolumen natomiast ma ciekawe zachowanie: jeśli jesteśmy w stanie niskiej zmienności, jego wzrost zwiększa prawdopodobieństwo kryzysu. To jest porównywalne do efektu, który dostał Wang, tylko w innym modelu.</w:t>
      </w:r>
    </w:p>
    <w:p w14:paraId="1A0DADFD" w14:textId="3DA5E255" w:rsidR="000A49AA" w:rsidRDefault="000A49AA" w:rsidP="000A49AA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010259F0" wp14:editId="33381334">
            <wp:extent cx="5972810" cy="1576070"/>
            <wp:effectExtent l="0" t="0" r="0" b="0"/>
            <wp:docPr id="1" name="Obraz 1" descr="Obraz zawierający tekst, tablica wyników, szafka, meb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tablica wyników, szafka, meble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8B238" w14:textId="77777777" w:rsidR="003507AB" w:rsidRPr="000A49AA" w:rsidRDefault="003507AB" w:rsidP="000A49AA">
      <w:pPr>
        <w:pStyle w:val="Tekstpodstawowy"/>
        <w:rPr>
          <w:lang w:val="pl-PL"/>
        </w:rPr>
      </w:pPr>
    </w:p>
    <w:p w14:paraId="053CD00A" w14:textId="4C2C2272" w:rsidR="00D67401" w:rsidRDefault="00000000">
      <w:pPr>
        <w:pStyle w:val="Nagwek2"/>
        <w:rPr>
          <w:lang w:val="pl-PL"/>
        </w:rPr>
      </w:pPr>
      <w:bookmarkStart w:id="3" w:name="wyniki-dla-polski"/>
      <w:bookmarkEnd w:id="2"/>
      <w:r w:rsidRPr="00124A06">
        <w:rPr>
          <w:lang w:val="pl-PL"/>
        </w:rPr>
        <w:lastRenderedPageBreak/>
        <w:t>Wyniki dla Polski</w:t>
      </w:r>
    </w:p>
    <w:p w14:paraId="41D2DFDA" w14:textId="38AFFA33" w:rsidR="007F6973" w:rsidRDefault="003507AB" w:rsidP="000E1871">
      <w:pPr>
        <w:pStyle w:val="Tekstpodstawowy"/>
        <w:rPr>
          <w:lang w:val="pl-PL"/>
        </w:rPr>
      </w:pPr>
      <w:r>
        <w:rPr>
          <w:lang w:val="pl-PL"/>
        </w:rPr>
        <w:t xml:space="preserve">Początkowo chciałam zrobić tylko dla Polski, ale czynniki mamy </w:t>
      </w:r>
      <w:r w:rsidR="00E1236B">
        <w:rPr>
          <w:lang w:val="pl-PL"/>
        </w:rPr>
        <w:t xml:space="preserve">ze strefy euro, więc </w:t>
      </w:r>
      <w:r w:rsidR="007F6973">
        <w:rPr>
          <w:lang w:val="pl-PL"/>
        </w:rPr>
        <w:t>mniej oddziałują z wolumenem na naszej giełdzie.</w:t>
      </w:r>
    </w:p>
    <w:p w14:paraId="191FB94A" w14:textId="1A1F8AE5" w:rsidR="00F77818" w:rsidRPr="000A49AA" w:rsidRDefault="00F77818" w:rsidP="00F77818">
      <w:pPr>
        <w:pStyle w:val="Tekstpodstawowy"/>
        <w:rPr>
          <w:lang w:val="pl-PL"/>
        </w:rPr>
      </w:pPr>
      <w:r>
        <w:rPr>
          <w:lang w:val="pl-PL"/>
        </w:rPr>
        <w:t xml:space="preserve">Wpływ na wolumen: </w:t>
      </w:r>
      <w:r w:rsidR="00CF4F2C">
        <w:rPr>
          <w:lang w:val="pl-PL"/>
        </w:rPr>
        <w:t>CS podobnie jak w Niemczech, ale mniej istotne.</w:t>
      </w:r>
    </w:p>
    <w:p w14:paraId="3AF91772" w14:textId="521E516A" w:rsidR="00CF4F2C" w:rsidRDefault="00CF4F2C" w:rsidP="00F77818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3A2478C3" wp14:editId="41FC99F1">
            <wp:extent cx="5972810" cy="1960245"/>
            <wp:effectExtent l="0" t="0" r="0" b="0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D7B4F" w14:textId="63836EF6" w:rsidR="00F77818" w:rsidRPr="00853026" w:rsidRDefault="00F77818" w:rsidP="00F77818">
      <w:pPr>
        <w:pStyle w:val="Tekstpodstawowy"/>
        <w:rPr>
          <w:lang w:val="pl-PL"/>
        </w:rPr>
      </w:pPr>
      <w:r w:rsidRPr="00853026">
        <w:rPr>
          <w:lang w:val="pl-PL"/>
        </w:rPr>
        <w:t>Wpływ na Current Situation:</w:t>
      </w:r>
      <w:r w:rsidR="00853026" w:rsidRPr="00853026">
        <w:rPr>
          <w:lang w:val="pl-PL"/>
        </w:rPr>
        <w:t xml:space="preserve"> tu już</w:t>
      </w:r>
      <w:r w:rsidR="00853026">
        <w:rPr>
          <w:lang w:val="pl-PL"/>
        </w:rPr>
        <w:t xml:space="preserve"> polski wolumen nie wpływa na czynniki sentymentu ze strefy euro.</w:t>
      </w:r>
    </w:p>
    <w:p w14:paraId="13B03CC6" w14:textId="03C994FA" w:rsidR="00F77818" w:rsidRDefault="002D1F13" w:rsidP="00F77818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6764F93C" wp14:editId="22B8DF83">
            <wp:extent cx="5972810" cy="197612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83ECF" w14:textId="546137C8" w:rsidR="00F77818" w:rsidRDefault="00F77818" w:rsidP="00F77818">
      <w:pPr>
        <w:pStyle w:val="Tekstpodstawowy"/>
        <w:rPr>
          <w:lang w:val="pl-PL"/>
        </w:rPr>
      </w:pPr>
      <w:r>
        <w:rPr>
          <w:lang w:val="pl-PL"/>
        </w:rPr>
        <w:t>Wpływ na Economic Growth:</w:t>
      </w:r>
    </w:p>
    <w:p w14:paraId="216E599D" w14:textId="357672CB" w:rsidR="000E1871" w:rsidRDefault="001E34DB" w:rsidP="000E1871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1C1EAED7" wp14:editId="42A44CDE">
            <wp:extent cx="5972810" cy="2054225"/>
            <wp:effectExtent l="0" t="0" r="0" b="0"/>
            <wp:docPr id="10" name="Obraz 1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0791" w14:textId="77777777" w:rsidR="00F77818" w:rsidRDefault="00F77818" w:rsidP="000E1871">
      <w:pPr>
        <w:pStyle w:val="Tekstpodstawowy"/>
        <w:rPr>
          <w:lang w:val="pl-PL"/>
        </w:rPr>
      </w:pPr>
    </w:p>
    <w:p w14:paraId="76BCE091" w14:textId="07907DE6" w:rsidR="000E1871" w:rsidRPr="000E1871" w:rsidRDefault="000E1871" w:rsidP="000E1871">
      <w:pPr>
        <w:pStyle w:val="Tekstpodstawowy"/>
        <w:rPr>
          <w:lang w:val="pl-PL"/>
        </w:rPr>
      </w:pPr>
      <w:r>
        <w:rPr>
          <w:lang w:val="pl-PL"/>
        </w:rPr>
        <w:t>Wpływ na giełdę:</w:t>
      </w:r>
      <w:r w:rsidR="0042797F">
        <w:rPr>
          <w:lang w:val="pl-PL"/>
        </w:rPr>
        <w:t xml:space="preserve"> CS był w naszym badaniu nieistotny, więc zgodnie z oczekiwaniem. Wolumen też zachowuje się w odpowiednim kierunku. Natomiast EG wyszedł mi tu dziwnie. </w:t>
      </w:r>
    </w:p>
    <w:p w14:paraId="225C0D74" w14:textId="7265F82D" w:rsidR="000A49AA" w:rsidRPr="000A49AA" w:rsidRDefault="000A49AA" w:rsidP="000A49AA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4CEEC278" wp14:editId="348C2395">
            <wp:extent cx="5972810" cy="1534160"/>
            <wp:effectExtent l="0" t="0" r="0" b="0"/>
            <wp:docPr id="2" name="Obraz 2" descr="Obraz zawierający tekst, tablica wyników, szaf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tablica wyników, szafka, zrzut ekranu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26DE" w14:textId="77777777" w:rsidR="0042797F" w:rsidRDefault="0042797F">
      <w:pPr>
        <w:pStyle w:val="Nagwek2"/>
        <w:rPr>
          <w:lang w:val="pl-PL"/>
        </w:rPr>
      </w:pPr>
      <w:bookmarkStart w:id="4" w:name="do-dyskusji"/>
      <w:bookmarkEnd w:id="3"/>
    </w:p>
    <w:p w14:paraId="0905B7A6" w14:textId="4D3A8BC0" w:rsidR="00D67401" w:rsidRPr="00124A06" w:rsidRDefault="00000000">
      <w:pPr>
        <w:pStyle w:val="Nagwek2"/>
        <w:rPr>
          <w:lang w:val="pl-PL"/>
        </w:rPr>
      </w:pPr>
      <w:r w:rsidRPr="00124A06">
        <w:rPr>
          <w:lang w:val="pl-PL"/>
        </w:rPr>
        <w:t>Do dyskusji</w:t>
      </w:r>
    </w:p>
    <w:p w14:paraId="3B630EA2" w14:textId="77777777" w:rsidR="00D67401" w:rsidRPr="00124A06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Wady i zalety tego badania widzę tak:</w:t>
      </w:r>
    </w:p>
    <w:p w14:paraId="62352096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t>Wyniki potwierdzają się z Wangiem, ale też zamykają pewną lukę między np. naszym badaniem a jego</w:t>
      </w:r>
    </w:p>
    <w:p w14:paraId="6AE82519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t>Chyba dość nowe - choć muszę nadrobić literaturę, więc pewnie różne rzeczy wyjdą</w:t>
      </w:r>
    </w:p>
    <w:p w14:paraId="66E4293D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t>Mógłby być dobrym punktem odniesienia pod dalsze badania sentymentów</w:t>
      </w:r>
    </w:p>
    <w:p w14:paraId="5A0EFE6C" w14:textId="77777777" w:rsidR="00D67401" w:rsidRPr="00124A06" w:rsidRDefault="00000000" w:rsidP="00124A06">
      <w:pPr>
        <w:numPr>
          <w:ilvl w:val="0"/>
          <w:numId w:val="5"/>
        </w:numPr>
        <w:rPr>
          <w:lang w:val="pl-PL"/>
        </w:rPr>
      </w:pPr>
      <w:r w:rsidRPr="00124A06">
        <w:rPr>
          <w:lang w:val="pl-PL"/>
        </w:rPr>
        <w:t>Są dwa modele, co pewnie może rodzić wątpliwości, dlaczego nie wybieram innego podejścia</w:t>
      </w:r>
    </w:p>
    <w:p w14:paraId="0C435958" w14:textId="6C55477F" w:rsidR="00D67401" w:rsidRPr="00124A06" w:rsidRDefault="00000000" w:rsidP="00124A06">
      <w:pPr>
        <w:numPr>
          <w:ilvl w:val="0"/>
          <w:numId w:val="5"/>
        </w:numPr>
        <w:rPr>
          <w:lang w:val="pl-PL"/>
        </w:rPr>
      </w:pPr>
      <w:r w:rsidRPr="00124A06">
        <w:rPr>
          <w:lang w:val="pl-PL"/>
        </w:rPr>
        <w:t>Jeden model jest na miesięcznych, drugi na dziennych danych. Tu mogę jeszcze popracować, ale na razie dzienne ZEW</w:t>
      </w:r>
      <w:r w:rsidR="00D42287">
        <w:rPr>
          <w:lang w:val="pl-PL"/>
        </w:rPr>
        <w:t>-</w:t>
      </w:r>
      <w:r w:rsidRPr="00124A06">
        <w:rPr>
          <w:lang w:val="pl-PL"/>
        </w:rPr>
        <w:t>y wychodziły mi niestacjonarne, co przeszkadzało w VAR, a TVPMS nie wychodził dla miesięcznego wolumenu</w:t>
      </w:r>
      <w:bookmarkEnd w:id="4"/>
    </w:p>
    <w:sectPr w:rsidR="00D67401" w:rsidRPr="00124A0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95479" w14:textId="77777777" w:rsidR="004C6D01" w:rsidRDefault="004C6D01">
      <w:pPr>
        <w:spacing w:after="0"/>
      </w:pPr>
      <w:r>
        <w:separator/>
      </w:r>
    </w:p>
  </w:endnote>
  <w:endnote w:type="continuationSeparator" w:id="0">
    <w:p w14:paraId="07E92FA7" w14:textId="77777777" w:rsidR="004C6D01" w:rsidRDefault="004C6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967A1" w14:textId="77777777" w:rsidR="004C6D01" w:rsidRDefault="004C6D01">
      <w:r>
        <w:separator/>
      </w:r>
    </w:p>
  </w:footnote>
  <w:footnote w:type="continuationSeparator" w:id="0">
    <w:p w14:paraId="04516BF6" w14:textId="77777777" w:rsidR="004C6D01" w:rsidRDefault="004C6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0CB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BC9B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9137EB3"/>
    <w:multiLevelType w:val="multilevel"/>
    <w:tmpl w:val="B71C4900"/>
    <w:lvl w:ilvl="0">
      <w:start w:val="1"/>
      <w:numFmt w:val="bullet"/>
      <w:lvlText w:val="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9807FC0"/>
    <w:multiLevelType w:val="multilevel"/>
    <w:tmpl w:val="58AA0102"/>
    <w:lvl w:ilvl="0">
      <w:start w:val="1"/>
      <w:numFmt w:val="bullet"/>
      <w:lvlText w:val="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8378335">
    <w:abstractNumId w:val="0"/>
  </w:num>
  <w:num w:numId="2" w16cid:durableId="371418689">
    <w:abstractNumId w:val="1"/>
  </w:num>
  <w:num w:numId="3" w16cid:durableId="1843155067">
    <w:abstractNumId w:val="1"/>
  </w:num>
  <w:num w:numId="4" w16cid:durableId="1153788855">
    <w:abstractNumId w:val="3"/>
  </w:num>
  <w:num w:numId="5" w16cid:durableId="18397363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401"/>
    <w:rsid w:val="000A49AA"/>
    <w:rsid w:val="000E1871"/>
    <w:rsid w:val="00124A06"/>
    <w:rsid w:val="001758CC"/>
    <w:rsid w:val="001E34DB"/>
    <w:rsid w:val="0024540B"/>
    <w:rsid w:val="002D1F13"/>
    <w:rsid w:val="00300391"/>
    <w:rsid w:val="003507AB"/>
    <w:rsid w:val="0042797F"/>
    <w:rsid w:val="004C6D01"/>
    <w:rsid w:val="00651F36"/>
    <w:rsid w:val="007F6973"/>
    <w:rsid w:val="0081748B"/>
    <w:rsid w:val="00853026"/>
    <w:rsid w:val="008846FC"/>
    <w:rsid w:val="008928C8"/>
    <w:rsid w:val="00CE438A"/>
    <w:rsid w:val="00CF4F2C"/>
    <w:rsid w:val="00D42287"/>
    <w:rsid w:val="00D67401"/>
    <w:rsid w:val="00E1236B"/>
    <w:rsid w:val="00F57CD5"/>
    <w:rsid w:val="00F778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258D7"/>
  <w15:docId w15:val="{9EF6C275-FB58-4E24-9A7E-507E412C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440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cepcja referatu na konferencję</vt:lpstr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ja referatu na konferencję</dc:title>
  <dc:creator>Agnieszka Choczyńska</dc:creator>
  <cp:keywords/>
  <cp:lastModifiedBy>Agnieszka Choczyńska</cp:lastModifiedBy>
  <cp:revision>20</cp:revision>
  <dcterms:created xsi:type="dcterms:W3CDTF">2023-01-31T14:26:00Z</dcterms:created>
  <dcterms:modified xsi:type="dcterms:W3CDTF">2023-01-3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>word_document</vt:lpwstr>
  </property>
</Properties>
</file>